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c55e4f70c0a329a3adaba455037cd0421eb4f80"/>
    <w:p>
      <w:pPr>
        <w:pStyle w:val="Heading1"/>
      </w:pPr>
      <w:r>
        <w:t xml:space="preserve">Internship Application Letter: Pursuing Oceanographic Excellence in Australia Brisbane</w:t>
      </w:r>
    </w:p>
    <w:p>
      <w:pPr>
        <w:pStyle w:val="FirstParagraph"/>
      </w:pPr>
      <w:r>
        <w:t xml:space="preserve">Dear Hiring Committee,</w:t>
      </w:r>
    </w:p>
    <w:p>
      <w:pPr>
        <w:pStyle w:val="BodyText"/>
      </w:pPr>
      <w:r>
        <w:t xml:space="preserve">I am writing to express my profound enthusiasm for the Oceanographer Internship position at [Name of Research Institution/Organization, e.g., Australian Institute of Marine Science, Queensland University of Technology - Oceans Institute] in Brisbane, Australia. As a dedicated and skilled environmental science graduate with a deep-seated passion for marine ecosystems and a proven commitment to advancing oceanographic research, I am confident that my academic background, technical competencies, and unwavering dedication align perfectly with the mission of your esteemed institution. This Internship Application Letter serves as my formal expression of interest in contributing to cutting-edge oceanographic work within the unique and vital marine environment of Australia Brisbane.</w:t>
      </w:r>
    </w:p>
    <w:p>
      <w:pPr>
        <w:pStyle w:val="BodyText"/>
      </w:pPr>
      <w:r>
        <w:t xml:space="preserve">My fascination with the ocean began during childhood explorations along Queensland’s pristine coastlines, but it evolved into a focused academic pursuit upon enrolling in my Bachelor of Environmental Science (Marine Systems) at James Cook University. My coursework provided a rigorous foundation in physical and chemical oceanography, marine biology, coastal geomorphology, and environmental data analysis. Key subjects such as "Ocean Circulation Dynamics," "Marine Pollution Monitoring," and "Remote Sensing for Coastal Management" directly prepared me for the analytical demands of contemporary oceanographic research. I particularly excelled in my final-year project, which involved analyzing satellite-derived sea surface temperature (SST) data to assess thermal stress impacts on coral communities along the Great Barrier Reef’s northern sector – a project deeply relevant to the critical work conducted in Australia Brisbane.</w:t>
      </w:r>
    </w:p>
    <w:p>
      <w:pPr>
        <w:pStyle w:val="BodyText"/>
      </w:pPr>
      <w:r>
        <w:t xml:space="preserve">Academic excellence is complemented by hands-on field experience essential for any aspiring Oceanographer. I actively participated in two major field campaigns: one with the Queensland Marine Parks Authority, where I assisted in deploying autonomous underwater vehicles (AUVs) and conducting water column sampling at sites near Moreton Bay, and another with a local NGO focusing on microplastic pollution assessment within Brisbane River estuaries. These experiences equipped me with practical skills including CTD (Conductivity, Temperature, Depth) rosette deployment, water sample filtration for nutrient analysis (nitrate, phosphate), sediment core collection using gravity corers, and GPS-guided transect surveys. I am proficient in processing oceanographic data using industry-standard software such as MATLAB for time-series analysis and QGIS for spatial mapping of environmental parameters – skills directly transferable to the research projects likely underway at your Brisbane-based facility.</w:t>
      </w:r>
    </w:p>
    <w:p>
      <w:pPr>
        <w:pStyle w:val="BodyText"/>
      </w:pPr>
      <w:r>
        <w:t xml:space="preserve">My motivation for seeking this specific internship is intrinsically linked to the unparalleled marine environment surrounding Australia Brisbane. The city’s strategic location, bordering Moreton Bay and providing rapid access to the Great Barrier Reef (approximately 3 hours by air), places it at the epicenter of some of the world’s most significant oceanographic research initiatives. Brisbane is not merely a geographic point on a map; it represents a dynamic hub where climate science, conservation biology, and sustainable coastal management converge. The unique challenges posed by Brisbane’s subtropical coastline – including urban runoff impacts on estuarine health, the effects of changing ocean currents on local fisheries, and the vulnerability of near-shore coral ecosystems to thermal anomalies – present compelling research opportunities that align precisely with my academic interests and career aspirations as an Oceanographer. I am particularly eager to contribute to projects investigating coastal resilience in urbanized environments like Australia Brisbane, where understanding human-ocean interactions is paramount.</w:t>
      </w:r>
    </w:p>
    <w:p>
      <w:pPr>
        <w:pStyle w:val="BodyText"/>
      </w:pPr>
      <w:r>
        <w:t xml:space="preserve">I have long admired the pioneering work conducted by your institution, especially initiatives such as [Mention a specific project or research area if known - e.g., "the Long-term Monitoring of the Southern Great Barrier Reef," "research into nutrient dynamics in Brisbane River Estuary," or "development of predictive models for marine heatwaves"]. The opportunity to learn from and collaborate with experts actively shaping our understanding of these complex systems is a professional dream. My proactive approach to learning, coupled with my ability to work effectively within diverse research teams – demonstrated through collaborative group projects and fieldwork – ensures I can quickly integrate into your existing research groups. I am adept at meticulous data recording, maintaining lab protocols for sample integrity, and communicating findings clearly through written reports and oral presentations.</w:t>
      </w:r>
    </w:p>
    <w:p>
      <w:pPr>
        <w:pStyle w:val="BodyText"/>
      </w:pPr>
      <w:r>
        <w:t xml:space="preserve">Furthermore, I understand that success in oceanography requires not just technical skill but also a commitment to ethical research practices and environmental stewardship – principles deeply ingrained in the ethos of Australian marine science. I am committed to contributing positively to your team’s mission, ensuring all data collection adheres strictly to ethical guidelines and environmental protection protocols. My familiarity with Australian regulatory frameworks regarding marine research (e.g., EPBC Act considerations) provides an additional layer of preparedness for working within Australia Brisbane.</w:t>
      </w:r>
    </w:p>
    <w:p>
      <w:pPr>
        <w:pStyle w:val="BodyText"/>
      </w:pPr>
      <w:r>
        <w:t xml:space="preserve">The prospect of spending my internship in Australia Brisbane is incredibly exciting. Beyond the exceptional scientific opportunities, I am eager to immerse myself in the vibrant culture, contribute to the local community, and learn from a city that embodies both modern innovation and deep respect for its natural marine heritage. I am fully prepared to relocate promptly upon acceptance and am committed to dedicating my full effort throughout the internship period.</w:t>
      </w:r>
    </w:p>
    <w:p>
      <w:pPr>
        <w:pStyle w:val="BodyText"/>
      </w:pPr>
      <w:r>
        <w:t xml:space="preserve">My resume, attached for your review, provides further detail on my academic achievements, technical skills, and field experience. I am confident that my passion for the ocean, combined with my practical skills and unwavering dedication to scientific rigor, makes me an excellent candidate for this Internship Opportunity. I am incredibly eager to bring my energy and commitment to your Brisbane-based research team as it continues its vital work safeguarding our precious marine environments.</w:t>
      </w:r>
    </w:p>
    <w:p>
      <w:pPr>
        <w:pStyle w:val="BodyText"/>
      </w:pPr>
      <w:r>
        <w:t xml:space="preserve">Thank you for considering my application. I have attached my resume and would welcome the opportunity to discuss how my skills and enthusiasm align with the goals of your oceanographic program. I am available for an interview at your earliest convenience, either in person in Brisbane or via video confer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Your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Position in Australia Brisbane</dc:title>
  <dc:creator/>
  <dc:language>en</dc:language>
  <cp:keywords/>
  <dcterms:created xsi:type="dcterms:W3CDTF">2025-12-10T12:27:41Z</dcterms:created>
  <dcterms:modified xsi:type="dcterms:W3CDTF">2025-12-10T12:27:41Z</dcterms:modified>
</cp:coreProperties>
</file>

<file path=docProps/custom.xml><?xml version="1.0" encoding="utf-8"?>
<Properties xmlns="http://schemas.openxmlformats.org/officeDocument/2006/custom-properties" xmlns:vt="http://schemas.openxmlformats.org/officeDocument/2006/docPropsVTypes"/>
</file>